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r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4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, 3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2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3, 6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4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2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, 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5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2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3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4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, 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, 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3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4, 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7, 7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3, 9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, 1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, 2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1, 8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3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, 1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6, 1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, 2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, 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8T17:52:19Z</dcterms:created>
  <dcterms:modified xsi:type="dcterms:W3CDTF">2024-10-18T17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